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3CC56956" w:rsidR="00B16636" w:rsidRDefault="00203E75" w:rsidP="00547C6E">
      <w:pPr>
        <w:pStyle w:val="Title"/>
        <w:jc w:val="both"/>
      </w:pPr>
      <w:r>
        <w:t xml:space="preserve">OOP Lab: Experiment </w:t>
      </w:r>
      <w:r w:rsidR="00E00047">
        <w:t>12</w:t>
      </w:r>
    </w:p>
    <w:p w14:paraId="31BE1EF2" w14:textId="77777777" w:rsidR="00B16636" w:rsidRDefault="00B16636" w:rsidP="00547C6E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547C6E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547C6E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547C6E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547C6E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547C6E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4A1D357A" w14:textId="301B55A4" w:rsidR="005567F4" w:rsidRPr="00E00047" w:rsidRDefault="00B16636" w:rsidP="00E00047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E00047" w:rsidRPr="00E0004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Servlet: a) </w:t>
      </w:r>
      <w:proofErr w:type="spellStart"/>
      <w:r w:rsidR="00E00047" w:rsidRPr="00E0004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ServletContext</w:t>
      </w:r>
      <w:proofErr w:type="spellEnd"/>
      <w:r w:rsidR="00E00047" w:rsidRPr="00E0004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interface </w:t>
      </w:r>
      <w:proofErr w:type="gramStart"/>
      <w:r w:rsidR="00E00047" w:rsidRPr="00E0004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b)</w:t>
      </w:r>
      <w:proofErr w:type="spellStart"/>
      <w:r w:rsidR="00E00047" w:rsidRPr="00E0004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getParameterValues</w:t>
      </w:r>
      <w:proofErr w:type="spellEnd"/>
      <w:proofErr w:type="gramEnd"/>
      <w:r w:rsidR="00E00047" w:rsidRPr="00E0004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( ) of Servlet Request.</w:t>
      </w:r>
    </w:p>
    <w:p w14:paraId="2FA4E379" w14:textId="3894A608" w:rsidR="00E00047" w:rsidRPr="00E00047" w:rsidRDefault="00E00047" w:rsidP="00E00047">
      <w:pPr>
        <w:jc w:val="both"/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</w:pPr>
      <w:r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  <w:t>Solution</w:t>
      </w:r>
      <w:r w:rsidR="005E3213" w:rsidRPr="00B11C83"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  <w:t>:</w:t>
      </w:r>
    </w:p>
    <w:p w14:paraId="4FBB9990" w14:textId="379AD574" w:rsidR="00C542C6" w:rsidRDefault="00C542C6" w:rsidP="00C542C6">
      <w:pPr>
        <w:pStyle w:val="ListParagraph"/>
        <w:numPr>
          <w:ilvl w:val="0"/>
          <w:numId w:val="33"/>
        </w:numPr>
        <w:jc w:val="both"/>
        <w:rPr>
          <w:lang w:eastAsia="en-IN"/>
        </w:rPr>
      </w:pPr>
      <w:proofErr w:type="spellStart"/>
      <w:r>
        <w:rPr>
          <w:lang w:eastAsia="en-IN"/>
        </w:rPr>
        <w:t>serveletcontextinterface</w:t>
      </w:r>
      <w:proofErr w:type="spellEnd"/>
    </w:p>
    <w:p w14:paraId="5122A00F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actice_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633D43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31F6B3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D2162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Contex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A9C4CB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EF70AB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C2308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CD88A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008367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BDCF4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_contex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4C4AA0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7BAEDD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9420B5F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5BB07F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432C668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965B81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ontentType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tml;charset</w:t>
      </w:r>
      <w:proofErr w:type="spellEnd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UTF-8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E54E20F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w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Wri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9715C2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Contex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x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ervletContex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CE80913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riverName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x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nitParamete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river_name</w:t>
      </w:r>
      <w:proofErr w:type="spellEnd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CB0E26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w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iver name is=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riverName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8E9CA8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w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C0C7437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4D3388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2C3EA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9833CA9" w14:textId="77777777" w:rsidR="00C542C6" w:rsidRDefault="00C542C6" w:rsidP="00C542C6">
      <w:pPr>
        <w:jc w:val="both"/>
        <w:rPr>
          <w:lang w:eastAsia="en-IN"/>
        </w:rPr>
      </w:pPr>
    </w:p>
    <w:p w14:paraId="023276C2" w14:textId="6DD98F21" w:rsidR="00C542C6" w:rsidRDefault="00C542C6" w:rsidP="00C542C6">
      <w:pPr>
        <w:pStyle w:val="ListParagraph"/>
        <w:numPr>
          <w:ilvl w:val="0"/>
          <w:numId w:val="33"/>
        </w:numPr>
        <w:jc w:val="both"/>
      </w:pPr>
      <w:proofErr w:type="spellStart"/>
      <w:proofErr w:type="gramStart"/>
      <w:r>
        <w:t>getParameterValues</w:t>
      </w:r>
      <w:proofErr w:type="spellEnd"/>
      <w:r>
        <w:t>( )</w:t>
      </w:r>
      <w:proofErr w:type="gramEnd"/>
      <w:r>
        <w:t xml:space="preserve"> of Servlet Request</w:t>
      </w:r>
    </w:p>
    <w:p w14:paraId="4E54E4AA" w14:textId="7B7F62D6" w:rsidR="00C542C6" w:rsidRDefault="00C542C6" w:rsidP="00C542C6">
      <w:pPr>
        <w:jc w:val="both"/>
      </w:pPr>
    </w:p>
    <w:p w14:paraId="33F4B85B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actice_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514DA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1BF9C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49E41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BF306C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B18DC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97FBE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A6CD9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2AE8EF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d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836FE0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0BD21C5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</w:p>
    <w:p w14:paraId="22C575E2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48279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4722653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D923877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ontentType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tml;charset</w:t>
      </w:r>
      <w:proofErr w:type="spellEnd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UTF-8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D8CF14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542C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Wri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 {</w:t>
      </w:r>
    </w:p>
    <w:p w14:paraId="631094D8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rame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1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0E2B05D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rame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2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238B43F3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ition is: 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(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0BA820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E1AAAE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01AEC0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03DEBF6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oG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</w:p>
    <w:p w14:paraId="1361EF52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F26DDE7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11BBAD8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FDB8E5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F171D5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DA8DAD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0FFAF3D" w14:textId="77777777" w:rsidR="00C542C6" w:rsidRDefault="00C542C6" w:rsidP="00C542C6">
      <w:pPr>
        <w:jc w:val="both"/>
      </w:pPr>
    </w:p>
    <w:p w14:paraId="48B635AE" w14:textId="04918A76" w:rsidR="00C542C6" w:rsidRDefault="00C542C6" w:rsidP="00547C6E">
      <w:pPr>
        <w:jc w:val="both"/>
        <w:rPr>
          <w:b/>
          <w:bCs/>
        </w:rPr>
      </w:pPr>
      <w:r w:rsidRPr="00C542C6">
        <w:rPr>
          <w:b/>
          <w:bCs/>
        </w:rPr>
        <w:t>I</w:t>
      </w:r>
      <w:r w:rsidRPr="00C542C6">
        <w:rPr>
          <w:b/>
          <w:bCs/>
        </w:rPr>
        <w:t>ndex</w:t>
      </w:r>
    </w:p>
    <w:p w14:paraId="43BD430F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!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OCTYP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html&gt;</w:t>
      </w:r>
    </w:p>
    <w:p w14:paraId="4EC2644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!--</w:t>
      </w:r>
    </w:p>
    <w:p w14:paraId="128EAD4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hange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icense header, choose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ce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eader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n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ojec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roperties.</w:t>
      </w:r>
    </w:p>
    <w:p w14:paraId="06992A79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hange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emplate file, choose Tools |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mplates</w:t>
      </w:r>
    </w:p>
    <w:p w14:paraId="3CFF1C9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nd open the template in the editor.</w:t>
      </w:r>
    </w:p>
    <w:p w14:paraId="21F92613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&gt;</w:t>
      </w:r>
    </w:p>
    <w:p w14:paraId="6E36707B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html&gt;</w:t>
      </w:r>
    </w:p>
    <w:p w14:paraId="398606C2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head&gt;</w:t>
      </w:r>
    </w:p>
    <w:p w14:paraId="65BE25D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title&gt;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ddition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title&gt;</w:t>
      </w:r>
    </w:p>
    <w:p w14:paraId="4ABF132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meta charset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1F4FB6A3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meta nam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ntent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501E4668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head&gt;</w:t>
      </w:r>
    </w:p>
    <w:p w14:paraId="347FF0A7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body&gt;</w:t>
      </w:r>
    </w:p>
    <w:p w14:paraId="2B400D9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form action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ethod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535601F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ber1</w:t>
      </w:r>
      <w:r w:rsidRPr="00C542C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input typ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1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25955B3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ber2</w:t>
      </w:r>
      <w:r w:rsidRPr="00C542C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input typ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2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6DD8E63B" w14:textId="2BF2E6FE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input typ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o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</w:t>
      </w:r>
      <w:proofErr w:type="spellEnd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alue=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3505477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form&gt;</w:t>
      </w:r>
    </w:p>
    <w:p w14:paraId="26928402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body&gt;</w:t>
      </w:r>
    </w:p>
    <w:p w14:paraId="5DDEFEE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html&gt;</w:t>
      </w:r>
    </w:p>
    <w:p w14:paraId="27829DA0" w14:textId="77777777" w:rsidR="00C542C6" w:rsidRPr="00C542C6" w:rsidRDefault="00C542C6" w:rsidP="00547C6E">
      <w:pPr>
        <w:jc w:val="both"/>
        <w:rPr>
          <w:b/>
          <w:bCs/>
        </w:rPr>
      </w:pPr>
    </w:p>
    <w:p w14:paraId="54BC3EDF" w14:textId="28C28006" w:rsidR="00547C6E" w:rsidRDefault="00547C6E" w:rsidP="00547C6E">
      <w:pPr>
        <w:jc w:val="both"/>
        <w:rPr>
          <w:color w:val="FFFFFF" w:themeColor="background1"/>
          <w:lang w:eastAsia="en-IN"/>
        </w:rPr>
      </w:pPr>
      <w:r>
        <w:rPr>
          <w:color w:val="FFFFFF" w:themeColor="background1"/>
          <w:lang w:eastAsia="en-IN"/>
        </w:rPr>
        <w:br w:type="page"/>
      </w:r>
    </w:p>
    <w:p w14:paraId="3CCCFABD" w14:textId="77777777" w:rsidR="00E00047" w:rsidRPr="00E00047" w:rsidRDefault="00547C6E" w:rsidP="00E00047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2</w:t>
      </w:r>
      <w:r w:rsidR="00E00047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E00047" w:rsidRPr="00E0004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Servlet page to display current date of the server.</w:t>
      </w:r>
    </w:p>
    <w:p w14:paraId="528B3073" w14:textId="1EBBFA01" w:rsidR="00547C6E" w:rsidRDefault="00547C6E" w:rsidP="00E00047">
      <w:pPr>
        <w:shd w:val="clear" w:color="auto" w:fill="FFFFFF"/>
        <w:spacing w:after="0" w:line="240" w:lineRule="auto"/>
        <w:jc w:val="both"/>
        <w:rPr>
          <w:rFonts w:asciiTheme="majorHAnsi" w:hAnsiTheme="majorHAnsi" w:cstheme="majorHAnsi"/>
          <w:b/>
          <w:bCs/>
          <w:sz w:val="23"/>
          <w:szCs w:val="23"/>
        </w:rPr>
      </w:pPr>
    </w:p>
    <w:p w14:paraId="1D2357B1" w14:textId="77777777" w:rsidR="00E00047" w:rsidRPr="00E00047" w:rsidRDefault="00E00047" w:rsidP="00E00047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40CE80D2" w14:textId="77777777" w:rsidR="00547C6E" w:rsidRPr="00B11C83" w:rsidRDefault="00547C6E" w:rsidP="00547C6E">
      <w:pPr>
        <w:jc w:val="both"/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</w:pPr>
      <w:r w:rsidRPr="00B11C83"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  <w:t>Code:</w:t>
      </w:r>
    </w:p>
    <w:p w14:paraId="39B25953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198585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23F3EB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51457A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nnotation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Servle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E3419F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59449C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A9D1F6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E8BA8A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48F077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Servle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004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First"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33DBEC7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cond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42CC9EF3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EFAB522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00047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serialVersionUID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0004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L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039F8F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0D125C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9860BFE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cond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}</w:t>
      </w:r>
    </w:p>
    <w:p w14:paraId="5686EE6E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75E607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oGe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3065BE1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5FFAF90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ontentType</w:t>
      </w:r>
      <w:proofErr w:type="spellEnd"/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004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html"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CFF05A6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887F14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in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Writer</w:t>
      </w:r>
      <w:proofErr w:type="spellEnd"/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58010F0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D16859B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ate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e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0004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ate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4104A8D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</w:p>
    <w:p w14:paraId="0008C264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in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0004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2&gt;"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0004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Date &amp; Time: "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</w:t>
      </w:r>
      <w:proofErr w:type="spellStart"/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e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+</w:t>
      </w:r>
      <w:r w:rsidRPr="00E0004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2&gt;"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B162E86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03AD5C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in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proofErr w:type="gram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11E9271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CE4C1BC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EE9041D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oPos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E0004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E0004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2C4FBCEE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A0FBBA0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0004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oGet</w:t>
      </w:r>
      <w:proofErr w:type="spellEnd"/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E0004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89D8F57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90C881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068FD25" w14:textId="77777777" w:rsidR="00E00047" w:rsidRPr="00E00047" w:rsidRDefault="00E00047" w:rsidP="00E000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0004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5F07C20" w14:textId="77777777" w:rsidR="000D3D3C" w:rsidRDefault="000D3D3C" w:rsidP="000D3D3C">
      <w:pPr>
        <w:jc w:val="both"/>
        <w:rPr>
          <w:lang w:eastAsia="en-IN"/>
        </w:rPr>
      </w:pPr>
    </w:p>
    <w:p w14:paraId="7AF10123" w14:textId="209478A4" w:rsidR="00C542C6" w:rsidRDefault="00C542C6">
      <w:pPr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</w:pPr>
      <w:r>
        <w:rPr>
          <w:rFonts w:eastAsia="Times New Roman"/>
          <w:lang w:eastAsia="en-IN"/>
        </w:rPr>
        <w:br w:type="page"/>
      </w:r>
    </w:p>
    <w:p w14:paraId="69E76D95" w14:textId="0595AD2A" w:rsidR="00C542C6" w:rsidRDefault="00C542C6" w:rsidP="00C542C6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3</w:t>
      </w:r>
      <w:r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075635" w:rsidRPr="00075635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Write a </w:t>
      </w:r>
      <w:proofErr w:type="spellStart"/>
      <w:r w:rsidR="00075635" w:rsidRPr="00075635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Servletpage</w:t>
      </w:r>
      <w:proofErr w:type="spellEnd"/>
      <w:r w:rsidR="00075635" w:rsidRPr="00075635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to which include the two other Servlet page through of include directives feature provided in Servlet.</w:t>
      </w:r>
    </w:p>
    <w:p w14:paraId="5A20D63C" w14:textId="77777777" w:rsidR="001536C7" w:rsidRPr="00E00047" w:rsidRDefault="001536C7" w:rsidP="00C542C6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7AE4E14C" w14:textId="7ADCD99F" w:rsidR="009C3CB3" w:rsidRPr="001536C7" w:rsidRDefault="001536C7" w:rsidP="001536C7">
      <w:pPr>
        <w:jc w:val="both"/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</w:pPr>
      <w:r w:rsidRPr="00B11C83"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  <w:t>Code:</w:t>
      </w:r>
    </w:p>
    <w:p w14:paraId="181F951F" w14:textId="7A87EDC5" w:rsidR="00C542C6" w:rsidRDefault="00C542C6" w:rsidP="00C542C6">
      <w:pPr>
        <w:rPr>
          <w:b/>
          <w:bCs/>
          <w:lang w:eastAsia="en-IN"/>
        </w:rPr>
      </w:pPr>
      <w:r w:rsidRPr="00C542C6">
        <w:rPr>
          <w:b/>
          <w:bCs/>
          <w:lang w:eastAsia="en-IN"/>
        </w:rPr>
        <w:t>Servlet 1</w:t>
      </w:r>
      <w:r>
        <w:rPr>
          <w:b/>
          <w:bCs/>
          <w:lang w:eastAsia="en-IN"/>
        </w:rPr>
        <w:t>:</w:t>
      </w:r>
      <w:r w:rsidR="00075635"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</w:t>
      </w:r>
      <w:r w:rsidR="00075635" w:rsidRPr="00C542C6">
        <w:rPr>
          <w:b/>
          <w:bCs/>
          <w:lang w:eastAsia="en-IN"/>
        </w:rPr>
        <w:t>add.jav</w:t>
      </w:r>
      <w:r w:rsidR="00075635">
        <w:rPr>
          <w:b/>
          <w:bCs/>
          <w:lang w:eastAsia="en-IN"/>
        </w:rPr>
        <w:t>a</w:t>
      </w:r>
    </w:p>
    <w:p w14:paraId="01AD231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ew1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A27C59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D4912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D10E02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Dispatche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134D3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857BB7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E7DB51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D5A95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4CE2C32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d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4825FD9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8A3A79B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</w:p>
    <w:p w14:paraId="59619962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04627A9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C542C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E6C36D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87FC12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ontentType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tml;charset</w:t>
      </w:r>
      <w:proofErr w:type="spellEnd"/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UTF-8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21A4BF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C542C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Wri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</w:p>
    <w:p w14:paraId="6DBA1A56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791451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rame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1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B15245B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ramet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2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5208117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051484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C542C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C542C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C542C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CF0D888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4EAFA54F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ition is: 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(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4365A19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CF5DCA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C542C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F1FAE1D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2D678380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C542C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Dispatcher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d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RequestDispatcher</w:t>
      </w:r>
      <w:proofErr w:type="spellEnd"/>
      <w:proofErr w:type="gram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C542C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rvlet2"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2C8DCE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d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gramStart"/>
      <w:r w:rsidRPr="00C542C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ward</w:t>
      </w:r>
      <w:proofErr w:type="spellEnd"/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C542C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348FC8B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20D18C5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B7C00DA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F39A063" w14:textId="77777777" w:rsidR="00C542C6" w:rsidRPr="00C542C6" w:rsidRDefault="00C542C6" w:rsidP="00C542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542C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2F61D23" w14:textId="30CAACBD" w:rsidR="00C542C6" w:rsidRDefault="00C542C6" w:rsidP="00C542C6">
      <w:pPr>
        <w:rPr>
          <w:b/>
          <w:bCs/>
          <w:lang w:eastAsia="en-IN"/>
        </w:rPr>
      </w:pPr>
    </w:p>
    <w:p w14:paraId="23C39BBB" w14:textId="23E64DE7" w:rsidR="00C542C6" w:rsidRDefault="00C542C6" w:rsidP="00C542C6">
      <w:pPr>
        <w:rPr>
          <w:b/>
          <w:bCs/>
          <w:lang w:eastAsia="en-IN"/>
        </w:rPr>
      </w:pPr>
      <w:r w:rsidRPr="00C542C6">
        <w:rPr>
          <w:b/>
          <w:bCs/>
          <w:lang w:eastAsia="en-IN"/>
        </w:rPr>
        <w:t xml:space="preserve">Servlet </w:t>
      </w:r>
      <w:r>
        <w:rPr>
          <w:b/>
          <w:bCs/>
          <w:lang w:eastAsia="en-IN"/>
        </w:rPr>
        <w:t>2</w:t>
      </w:r>
      <w:r>
        <w:rPr>
          <w:b/>
          <w:bCs/>
          <w:lang w:eastAsia="en-IN"/>
        </w:rPr>
        <w:t>:</w:t>
      </w:r>
      <w:r w:rsidR="00075635"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</w:t>
      </w:r>
      <w:r w:rsidR="00075635" w:rsidRPr="00075635">
        <w:rPr>
          <w:b/>
          <w:bCs/>
          <w:lang w:eastAsia="en-IN"/>
        </w:rPr>
        <w:t>NewServlet.java</w:t>
      </w:r>
    </w:p>
    <w:p w14:paraId="0BB41C74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ew1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B437A7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C7CD44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1AB478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8A48B7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148E9D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AFF9B9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0BFC21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Dispatcher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D47A99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ewServle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376FF5C2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D33D377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8445AB8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7563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158FA31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D83103B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ontentType</w:t>
      </w:r>
      <w:proofErr w:type="spellEnd"/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tml;charset</w:t>
      </w:r>
      <w:proofErr w:type="spellEnd"/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UTF-8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8126687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Writer</w:t>
      </w:r>
      <w:proofErr w:type="spellEnd"/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4F3FA46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ition is odd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ED50FDE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ECE9994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6E6AC30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51A008" w14:textId="4BB993FB" w:rsidR="00C542C6" w:rsidRDefault="00C542C6" w:rsidP="00C542C6">
      <w:pPr>
        <w:rPr>
          <w:b/>
          <w:bCs/>
          <w:lang w:eastAsia="en-IN"/>
        </w:rPr>
      </w:pPr>
    </w:p>
    <w:p w14:paraId="296ECFF0" w14:textId="6F41BE9B" w:rsidR="00075635" w:rsidRDefault="00075635" w:rsidP="00C542C6">
      <w:pPr>
        <w:rPr>
          <w:b/>
          <w:bCs/>
        </w:rPr>
      </w:pPr>
      <w:r w:rsidRPr="00075635">
        <w:rPr>
          <w:b/>
          <w:bCs/>
        </w:rPr>
        <w:t>index.html</w:t>
      </w:r>
    </w:p>
    <w:p w14:paraId="483A3B44" w14:textId="7D007C63" w:rsidR="00075635" w:rsidRDefault="00075635" w:rsidP="00C542C6">
      <w:pPr>
        <w:rPr>
          <w:b/>
          <w:bCs/>
        </w:rPr>
      </w:pPr>
    </w:p>
    <w:p w14:paraId="66F6353D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html&gt;</w:t>
      </w:r>
    </w:p>
    <w:p w14:paraId="0E65449F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head&gt;</w:t>
      </w:r>
    </w:p>
    <w:p w14:paraId="5E064AF9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title&gt;</w:t>
      </w:r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ODO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upply a title&lt;/title&gt;</w:t>
      </w:r>
    </w:p>
    <w:p w14:paraId="327709AD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meta charset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1BBAF5CF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meta nam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ntent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6E74D65F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head&gt;</w:t>
      </w:r>
    </w:p>
    <w:p w14:paraId="1350E1FE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body&gt;</w:t>
      </w:r>
    </w:p>
    <w:p w14:paraId="20FA7AE8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form action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rvlet1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ethod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4449E182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ber1</w:t>
      </w:r>
      <w:r w:rsidRPr="000756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input typ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1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615D2027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ber2</w:t>
      </w:r>
      <w:r w:rsidRPr="000756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input typ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2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4CA74F89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input typ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tnadd</w:t>
      </w:r>
      <w:proofErr w:type="spellEnd"/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alue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49A30CAA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form&gt;</w:t>
      </w:r>
    </w:p>
    <w:p w14:paraId="0F29C40E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body&gt;</w:t>
      </w:r>
    </w:p>
    <w:p w14:paraId="50530EF2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html&gt;</w:t>
      </w:r>
    </w:p>
    <w:p w14:paraId="1D714D28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B0D642" w14:textId="1EA9B8F2" w:rsidR="00075635" w:rsidRDefault="00075635" w:rsidP="00C542C6">
      <w:pPr>
        <w:rPr>
          <w:b/>
          <w:bCs/>
          <w:lang w:eastAsia="en-IN"/>
        </w:rPr>
      </w:pPr>
    </w:p>
    <w:p w14:paraId="7028E557" w14:textId="168D618F" w:rsidR="00075635" w:rsidRDefault="00075635" w:rsidP="00C542C6">
      <w:pPr>
        <w:rPr>
          <w:b/>
          <w:bCs/>
        </w:rPr>
      </w:pPr>
      <w:r w:rsidRPr="00075635">
        <w:rPr>
          <w:b/>
          <w:bCs/>
        </w:rPr>
        <w:t>web.xml</w:t>
      </w:r>
    </w:p>
    <w:p w14:paraId="61143ACE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0756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?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ml version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ncoding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0756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?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6020CE0C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web-app version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3.1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mlns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xmlns.jcp.org/xml/ns/</w:t>
      </w:r>
      <w:proofErr w:type="spellStart"/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avaee</w:t>
      </w:r>
      <w:proofErr w:type="spellEnd"/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58D7AB3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mlns</w:t>
      </w:r>
      <w:r w:rsidRPr="000756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si</w:t>
      </w:r>
      <w:proofErr w:type="spellEnd"/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7FA904C8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si</w:t>
      </w:r>
      <w:r w:rsidRPr="0007563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chemaLocation</w:t>
      </w:r>
      <w:proofErr w:type="spellEnd"/>
      <w:proofErr w:type="gram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xmlns.jcp.org/xml/ns/</w:t>
      </w:r>
      <w:proofErr w:type="spellStart"/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avaee</w:t>
      </w:r>
      <w:proofErr w:type="spellEnd"/>
    </w:p>
    <w:p w14:paraId="1229721B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ttp://xmlns.jcp.org/xml/ns/javaee/web-app_3_1.xsd"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5B0B3C9D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&gt;</w:t>
      </w:r>
    </w:p>
    <w:p w14:paraId="592145D3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name&gt;add&lt;/servlet-name&gt;</w:t>
      </w:r>
    </w:p>
    <w:p w14:paraId="6C8093FB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class&gt;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1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dd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class&gt;</w:t>
      </w:r>
    </w:p>
    <w:p w14:paraId="1BB9E658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&gt;</w:t>
      </w:r>
    </w:p>
    <w:p w14:paraId="45C66FA5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&gt;</w:t>
      </w:r>
    </w:p>
    <w:p w14:paraId="68B5F730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name&gt;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ewServle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name&gt;</w:t>
      </w:r>
    </w:p>
    <w:p w14:paraId="27D8DC02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class&gt;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1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Servlet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class&gt;</w:t>
      </w:r>
    </w:p>
    <w:p w14:paraId="457CFDF6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&gt;</w:t>
      </w:r>
    </w:p>
    <w:p w14:paraId="672799E9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mapping&gt;</w:t>
      </w:r>
    </w:p>
    <w:p w14:paraId="75486DC9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name&gt;add&lt;/servlet-name&gt;</w:t>
      </w:r>
    </w:p>
    <w:p w14:paraId="76A8B8AB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l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pattern&gt;/servlet1&lt;/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l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pattern&gt;</w:t>
      </w:r>
    </w:p>
    <w:p w14:paraId="41C173AE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mapping&gt;</w:t>
      </w:r>
    </w:p>
    <w:p w14:paraId="357FA1EB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mapping&gt;</w:t>
      </w:r>
    </w:p>
    <w:p w14:paraId="7C7387B0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name&gt;</w:t>
      </w:r>
      <w:proofErr w:type="spellStart"/>
      <w:r w:rsidRPr="0007563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ewServlet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name&gt;</w:t>
      </w:r>
    </w:p>
    <w:p w14:paraId="77296A8A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l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pattern&gt;/servlet2&lt;/</w:t>
      </w:r>
      <w:proofErr w:type="spellStart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l</w:t>
      </w:r>
      <w:proofErr w:type="spellEnd"/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pattern&gt;</w:t>
      </w:r>
    </w:p>
    <w:p w14:paraId="0AE916DD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mapping&gt;</w:t>
      </w:r>
    </w:p>
    <w:p w14:paraId="2B1ED0F6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welcome-file-list&gt;</w:t>
      </w:r>
    </w:p>
    <w:p w14:paraId="58433B71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welcome-file&gt;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7563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welcome-file&gt;</w:t>
      </w:r>
    </w:p>
    <w:p w14:paraId="264C423B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welcome-file-list&gt;</w:t>
      </w:r>
    </w:p>
    <w:p w14:paraId="5695A5A7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ssion-config&gt;</w:t>
      </w:r>
    </w:p>
    <w:p w14:paraId="4600D7CD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ssion-timeout&gt;</w:t>
      </w:r>
    </w:p>
    <w:p w14:paraId="2963AF09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</w:p>
    <w:p w14:paraId="703EC4C2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ssion-timeout&gt;</w:t>
      </w:r>
    </w:p>
    <w:p w14:paraId="330F342C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ssion-config&gt;</w:t>
      </w:r>
    </w:p>
    <w:p w14:paraId="695152D3" w14:textId="77777777" w:rsidR="00075635" w:rsidRPr="00075635" w:rsidRDefault="00075635" w:rsidP="000756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7563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web-app&gt;</w:t>
      </w:r>
    </w:p>
    <w:p w14:paraId="48E46F82" w14:textId="6FE3567F" w:rsidR="00075635" w:rsidRDefault="00075635" w:rsidP="00C542C6">
      <w:pPr>
        <w:rPr>
          <w:b/>
          <w:bCs/>
        </w:rPr>
      </w:pPr>
    </w:p>
    <w:p w14:paraId="38047E25" w14:textId="77777777" w:rsidR="00075635" w:rsidRDefault="00075635" w:rsidP="00C542C6">
      <w:pPr>
        <w:rPr>
          <w:b/>
          <w:bCs/>
        </w:rPr>
      </w:pPr>
    </w:p>
    <w:p w14:paraId="7B738DC3" w14:textId="6AC243DA" w:rsidR="00075635" w:rsidRDefault="00075635" w:rsidP="00075635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4</w:t>
      </w:r>
      <w:r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Pr="00075635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Write a </w:t>
      </w:r>
      <w:proofErr w:type="spellStart"/>
      <w:r w:rsidRPr="00075635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Servletpage</w:t>
      </w:r>
      <w:proofErr w:type="spellEnd"/>
      <w:r w:rsidRPr="00075635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to create a simple calculator.</w:t>
      </w:r>
    </w:p>
    <w:p w14:paraId="39B20240" w14:textId="7D0D14FB" w:rsidR="00075635" w:rsidRDefault="00075635" w:rsidP="00075635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9EAE92D" w14:textId="77777777" w:rsidR="00075635" w:rsidRPr="00E00047" w:rsidRDefault="00075635" w:rsidP="0007563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38C79B8E" w14:textId="77777777" w:rsidR="001536C7" w:rsidRPr="00B11C83" w:rsidRDefault="001536C7" w:rsidP="001536C7">
      <w:pPr>
        <w:jc w:val="both"/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</w:pPr>
      <w:r w:rsidRPr="00B11C83"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eastAsia="en-IN"/>
        </w:rPr>
        <w:t>Code:</w:t>
      </w:r>
    </w:p>
    <w:p w14:paraId="75E27886" w14:textId="2FD31DB4" w:rsidR="00075635" w:rsidRDefault="001536C7" w:rsidP="00C542C6">
      <w:pPr>
        <w:rPr>
          <w:b/>
          <w:bCs/>
        </w:rPr>
      </w:pPr>
      <w:r w:rsidRPr="001536C7">
        <w:rPr>
          <w:b/>
          <w:bCs/>
        </w:rPr>
        <w:t>calculator.java</w:t>
      </w:r>
    </w:p>
    <w:p w14:paraId="642BD45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7F2D50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F9FFA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D155E0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D85E29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A11CCB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x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</w:t>
      </w:r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DA5FAE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95581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lculato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1609DC8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</w:p>
    <w:p w14:paraId="1291C31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CF552F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6A7CCE3B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1009B0E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ontentType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/</w:t>
      </w:r>
      <w:proofErr w:type="spellStart"/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tml;charset</w:t>
      </w:r>
      <w:proofErr w:type="spellEnd"/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UTF-8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F4937F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intWriter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Writer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6F4A3F8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rameter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xt1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2434580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rameter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xt2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9CE024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rameter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F39981D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quals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it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F8D5DDC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6D56AC24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+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;</w:t>
      </w:r>
    </w:p>
    <w:p w14:paraId="3116DE9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565DD8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quals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tract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FF1923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31830499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-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0A54396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C2AD36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quals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ultiplicat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1FCC59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9364F3D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*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038A8EFC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59C196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0086BB84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4BD4749E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/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08ABE0C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5A99FD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765A789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41D927F5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oGe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2DEBF24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657997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9A6B4A9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B6D6FD1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067762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3C2C65B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oPo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que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rvletResponse</w:t>
      </w:r>
      <w:proofErr w:type="spellEnd"/>
    </w:p>
    <w:p w14:paraId="0E48375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37FCE1D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letException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OException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5912E94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58C3238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ocessRequest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est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ponse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E6F57A0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0816155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7E7FA2F0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536C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1536C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ServletInfo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019ABFB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8B96523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ort descript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69B625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17DAB41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127520A" w14:textId="5D1FBDF2" w:rsidR="001536C7" w:rsidRDefault="001536C7" w:rsidP="00C542C6">
      <w:pPr>
        <w:rPr>
          <w:b/>
          <w:bCs/>
          <w:lang w:eastAsia="en-IN"/>
        </w:rPr>
      </w:pPr>
    </w:p>
    <w:p w14:paraId="25C6C4E2" w14:textId="3F8C2729" w:rsidR="001536C7" w:rsidRDefault="001536C7" w:rsidP="00C542C6">
      <w:pPr>
        <w:rPr>
          <w:b/>
          <w:bCs/>
        </w:rPr>
      </w:pPr>
      <w:r w:rsidRPr="001536C7">
        <w:rPr>
          <w:b/>
          <w:bCs/>
        </w:rPr>
        <w:t>Create index.html</w:t>
      </w:r>
    </w:p>
    <w:p w14:paraId="43CC94C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html&gt;</w:t>
      </w:r>
    </w:p>
    <w:p w14:paraId="1A73C00E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head&gt;</w:t>
      </w:r>
    </w:p>
    <w:p w14:paraId="659B89F0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title&gt;calculator&lt;/title&gt;</w:t>
      </w:r>
    </w:p>
    <w:p w14:paraId="1B07A683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meta charset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0F8BBFC4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meta nam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ntent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7F488350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head&gt;</w:t>
      </w:r>
    </w:p>
    <w:p w14:paraId="1BE28E59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body&gt;</w:t>
      </w:r>
    </w:p>
    <w:p w14:paraId="5D7BB09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h1 styl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rder:2px solid Tomato;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r w:rsidRPr="001536C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function calculator&lt;/h1&gt;</w:t>
      </w:r>
    </w:p>
    <w:p w14:paraId="6D327CE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form action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lculator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ethod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rm</w:t>
      </w:r>
      <w:proofErr w:type="spellEnd"/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44EE80E9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first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ber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0CD44024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input nam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xt1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yp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/&gt;&lt;</w:t>
      </w:r>
      <w:proofErr w:type="spell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45AD6238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e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econd 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ber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</w:p>
    <w:p w14:paraId="279DE094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input nam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xt2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yp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/&gt;&lt;</w:t>
      </w:r>
      <w:proofErr w:type="spell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&lt;</w:t>
      </w:r>
      <w:proofErr w:type="spell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r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6EBD464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erator</w:t>
      </w:r>
    </w:p>
    <w:p w14:paraId="6E3D508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lect nam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4147434E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option valu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it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ddition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option&gt;</w:t>
      </w:r>
    </w:p>
    <w:p w14:paraId="65EDCF5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option valu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tract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r w:rsidRPr="001536C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ubtraction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option&gt;</w:t>
      </w:r>
    </w:p>
    <w:p w14:paraId="6F382BCC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option valu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ultiplicat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multiplication&lt;/option&gt;</w:t>
      </w:r>
    </w:p>
    <w:p w14:paraId="58F5203A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option valu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ivision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division&lt;/option&gt;</w:t>
      </w:r>
    </w:p>
    <w:p w14:paraId="4EE2394C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lect&gt;</w:t>
      </w:r>
    </w:p>
    <w:p w14:paraId="57BCE57C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input typ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alue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/&gt;</w:t>
      </w:r>
    </w:p>
    <w:p w14:paraId="04BCADD4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form&gt;</w:t>
      </w:r>
    </w:p>
    <w:p w14:paraId="55654115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body&gt;</w:t>
      </w:r>
    </w:p>
    <w:p w14:paraId="287E9CC5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html&gt;</w:t>
      </w:r>
    </w:p>
    <w:p w14:paraId="7EC72ADB" w14:textId="1C50F8C0" w:rsidR="001536C7" w:rsidRDefault="001536C7" w:rsidP="00C542C6">
      <w:pPr>
        <w:rPr>
          <w:b/>
          <w:bCs/>
        </w:rPr>
      </w:pPr>
    </w:p>
    <w:p w14:paraId="6963A6A7" w14:textId="64831E09" w:rsidR="001536C7" w:rsidRDefault="001536C7" w:rsidP="00C542C6">
      <w:pPr>
        <w:rPr>
          <w:b/>
          <w:bCs/>
        </w:rPr>
      </w:pPr>
    </w:p>
    <w:p w14:paraId="15243955" w14:textId="29B8213C" w:rsidR="001536C7" w:rsidRDefault="001536C7" w:rsidP="00C542C6">
      <w:pPr>
        <w:rPr>
          <w:b/>
          <w:bCs/>
        </w:rPr>
      </w:pPr>
    </w:p>
    <w:p w14:paraId="17DFCCD9" w14:textId="77777777" w:rsidR="001536C7" w:rsidRDefault="001536C7" w:rsidP="00C542C6">
      <w:pPr>
        <w:rPr>
          <w:b/>
          <w:bCs/>
        </w:rPr>
      </w:pPr>
    </w:p>
    <w:p w14:paraId="4629B224" w14:textId="7324C414" w:rsidR="001536C7" w:rsidRPr="001536C7" w:rsidRDefault="001536C7" w:rsidP="00C542C6">
      <w:pPr>
        <w:rPr>
          <w:b/>
          <w:bCs/>
        </w:rPr>
      </w:pPr>
      <w:r w:rsidRPr="001536C7">
        <w:rPr>
          <w:b/>
          <w:bCs/>
        </w:rPr>
        <w:t>web.xml</w:t>
      </w:r>
    </w:p>
    <w:p w14:paraId="1DAB94F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?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ml version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ncoding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?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5A7FB5E7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web-app version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3.1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mlns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xmlns.jcp.org/xml/ns/</w:t>
      </w:r>
      <w:proofErr w:type="spellStart"/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avaee</w:t>
      </w:r>
      <w:proofErr w:type="spellEnd"/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07252C1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mlns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si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6CDDAF45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si</w:t>
      </w:r>
      <w:r w:rsidRPr="001536C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chemaLocation</w:t>
      </w:r>
      <w:proofErr w:type="spellEnd"/>
      <w:proofErr w:type="gram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xmlns.jcp.org/xml/ns/</w:t>
      </w:r>
      <w:proofErr w:type="spellStart"/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avaee</w:t>
      </w:r>
      <w:proofErr w:type="spellEnd"/>
    </w:p>
    <w:p w14:paraId="0F99DF55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ttp://xmlns.jcp.org/xml/ns/javaee/web-app_3_1.xsd"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</w:p>
    <w:p w14:paraId="1D197DB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&gt;</w:t>
      </w:r>
    </w:p>
    <w:p w14:paraId="75F7E9E1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name&gt;calculator&lt;/servlet-name&gt;</w:t>
      </w:r>
    </w:p>
    <w:p w14:paraId="42D4633C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class&gt;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11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536C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lculator</w:t>
      </w: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class&gt;</w:t>
      </w:r>
    </w:p>
    <w:p w14:paraId="68EFD06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&gt;</w:t>
      </w:r>
    </w:p>
    <w:p w14:paraId="531C11C8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mapping&gt;</w:t>
      </w:r>
    </w:p>
    <w:p w14:paraId="76E30F3A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rvlet-name&gt;calculator&lt;/servlet-name&gt;</w:t>
      </w:r>
    </w:p>
    <w:p w14:paraId="7FCC21A6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l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pattern&gt;/calculator&lt;/</w:t>
      </w:r>
      <w:proofErr w:type="spellStart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rl</w:t>
      </w:r>
      <w:proofErr w:type="spellEnd"/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pattern&gt;</w:t>
      </w:r>
    </w:p>
    <w:p w14:paraId="5533C7A1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rvlet-mapping&gt;</w:t>
      </w:r>
    </w:p>
    <w:p w14:paraId="3E7E3BBD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ssion-config&gt;</w:t>
      </w:r>
    </w:p>
    <w:p w14:paraId="0BC689B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session-timeout&gt;</w:t>
      </w:r>
    </w:p>
    <w:p w14:paraId="5A9F0DD2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</w:p>
    <w:p w14:paraId="22E21C4A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ssion-timeout&gt;</w:t>
      </w:r>
    </w:p>
    <w:p w14:paraId="5764050B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session-config&gt;</w:t>
      </w:r>
    </w:p>
    <w:p w14:paraId="33225FBF" w14:textId="77777777" w:rsidR="001536C7" w:rsidRPr="001536C7" w:rsidRDefault="001536C7" w:rsidP="001536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536C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/web-app&gt;</w:t>
      </w:r>
    </w:p>
    <w:p w14:paraId="2F6851EB" w14:textId="77777777" w:rsidR="001536C7" w:rsidRPr="001536C7" w:rsidRDefault="001536C7" w:rsidP="00C542C6">
      <w:pPr>
        <w:rPr>
          <w:b/>
          <w:bCs/>
          <w:lang w:eastAsia="en-IN"/>
        </w:rPr>
      </w:pPr>
    </w:p>
    <w:sectPr w:rsidR="001536C7" w:rsidRPr="001536C7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B29CF"/>
    <w:multiLevelType w:val="multilevel"/>
    <w:tmpl w:val="5D0C1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A27525"/>
    <w:multiLevelType w:val="multilevel"/>
    <w:tmpl w:val="DAC2E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535A3F"/>
    <w:multiLevelType w:val="multilevel"/>
    <w:tmpl w:val="E3109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BD55148"/>
    <w:multiLevelType w:val="multilevel"/>
    <w:tmpl w:val="DE5E68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7C2913"/>
    <w:multiLevelType w:val="hybridMultilevel"/>
    <w:tmpl w:val="62F24D9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ED2E1B"/>
    <w:multiLevelType w:val="multilevel"/>
    <w:tmpl w:val="08424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7237654"/>
    <w:multiLevelType w:val="multilevel"/>
    <w:tmpl w:val="6CF42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93548FC"/>
    <w:multiLevelType w:val="multilevel"/>
    <w:tmpl w:val="5AB8A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1"/>
  </w:num>
  <w:num w:numId="3">
    <w:abstractNumId w:val="2"/>
  </w:num>
  <w:num w:numId="4">
    <w:abstractNumId w:val="32"/>
  </w:num>
  <w:num w:numId="5">
    <w:abstractNumId w:val="12"/>
  </w:num>
  <w:num w:numId="6">
    <w:abstractNumId w:val="20"/>
  </w:num>
  <w:num w:numId="7">
    <w:abstractNumId w:val="19"/>
  </w:num>
  <w:num w:numId="8">
    <w:abstractNumId w:val="25"/>
  </w:num>
  <w:num w:numId="9">
    <w:abstractNumId w:val="18"/>
  </w:num>
  <w:num w:numId="10">
    <w:abstractNumId w:val="16"/>
  </w:num>
  <w:num w:numId="11">
    <w:abstractNumId w:val="23"/>
  </w:num>
  <w:num w:numId="12">
    <w:abstractNumId w:val="9"/>
  </w:num>
  <w:num w:numId="13">
    <w:abstractNumId w:val="1"/>
  </w:num>
  <w:num w:numId="14">
    <w:abstractNumId w:val="5"/>
  </w:num>
  <w:num w:numId="15">
    <w:abstractNumId w:val="4"/>
  </w:num>
  <w:num w:numId="16">
    <w:abstractNumId w:val="27"/>
  </w:num>
  <w:num w:numId="17">
    <w:abstractNumId w:val="14"/>
  </w:num>
  <w:num w:numId="18">
    <w:abstractNumId w:val="31"/>
  </w:num>
  <w:num w:numId="19">
    <w:abstractNumId w:val="26"/>
  </w:num>
  <w:num w:numId="20">
    <w:abstractNumId w:val="15"/>
  </w:num>
  <w:num w:numId="21">
    <w:abstractNumId w:val="30"/>
  </w:num>
  <w:num w:numId="22">
    <w:abstractNumId w:val="8"/>
  </w:num>
  <w:num w:numId="23">
    <w:abstractNumId w:val="17"/>
  </w:num>
  <w:num w:numId="24">
    <w:abstractNumId w:val="3"/>
  </w:num>
  <w:num w:numId="25">
    <w:abstractNumId w:val="29"/>
  </w:num>
  <w:num w:numId="26">
    <w:abstractNumId w:val="10"/>
  </w:num>
  <w:num w:numId="27">
    <w:abstractNumId w:val="13"/>
  </w:num>
  <w:num w:numId="28">
    <w:abstractNumId w:val="22"/>
  </w:num>
  <w:num w:numId="29">
    <w:abstractNumId w:val="7"/>
  </w:num>
  <w:num w:numId="30">
    <w:abstractNumId w:val="28"/>
  </w:num>
  <w:num w:numId="31">
    <w:abstractNumId w:val="6"/>
  </w:num>
  <w:num w:numId="32">
    <w:abstractNumId w:val="24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mwrAUAaTQScywAAAA="/>
  </w:docVars>
  <w:rsids>
    <w:rsidRoot w:val="00203E75"/>
    <w:rsid w:val="00000C21"/>
    <w:rsid w:val="000278EA"/>
    <w:rsid w:val="00075635"/>
    <w:rsid w:val="000C0DC3"/>
    <w:rsid w:val="000D3D3C"/>
    <w:rsid w:val="001244A3"/>
    <w:rsid w:val="00151CC8"/>
    <w:rsid w:val="00153056"/>
    <w:rsid w:val="001536C7"/>
    <w:rsid w:val="001D2F8F"/>
    <w:rsid w:val="00203E75"/>
    <w:rsid w:val="0029534D"/>
    <w:rsid w:val="00454A13"/>
    <w:rsid w:val="004A4F35"/>
    <w:rsid w:val="004B2B0E"/>
    <w:rsid w:val="00514F3F"/>
    <w:rsid w:val="00547C6E"/>
    <w:rsid w:val="005567F4"/>
    <w:rsid w:val="005D056D"/>
    <w:rsid w:val="005E3213"/>
    <w:rsid w:val="00602741"/>
    <w:rsid w:val="006C5B41"/>
    <w:rsid w:val="006D7F73"/>
    <w:rsid w:val="00703105"/>
    <w:rsid w:val="007D67DD"/>
    <w:rsid w:val="008308BB"/>
    <w:rsid w:val="008B1839"/>
    <w:rsid w:val="008C539C"/>
    <w:rsid w:val="009105E3"/>
    <w:rsid w:val="009138CF"/>
    <w:rsid w:val="009A1054"/>
    <w:rsid w:val="009C3CB3"/>
    <w:rsid w:val="009E538D"/>
    <w:rsid w:val="00A246EE"/>
    <w:rsid w:val="00AB68BA"/>
    <w:rsid w:val="00B11C83"/>
    <w:rsid w:val="00B16636"/>
    <w:rsid w:val="00C542C6"/>
    <w:rsid w:val="00CE02CE"/>
    <w:rsid w:val="00D251B5"/>
    <w:rsid w:val="00E00047"/>
    <w:rsid w:val="00E60279"/>
    <w:rsid w:val="00E90D1C"/>
    <w:rsid w:val="00F458DE"/>
    <w:rsid w:val="00FA2BAF"/>
    <w:rsid w:val="00FE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6C7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151CC8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151CC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1CC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1CC8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3D3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D3D3C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06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8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5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14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41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2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8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1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7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6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5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5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5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8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24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5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7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6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7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6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0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50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9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0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0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4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67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3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6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5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4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455</Words>
  <Characters>8300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</vt:lpstr>
    </vt:vector>
  </TitlesOfParts>
  <Company/>
  <LinksUpToDate>false</LinksUpToDate>
  <CharactersWithSpaces>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2</cp:revision>
  <cp:lastPrinted>2021-09-16T12:16:00Z</cp:lastPrinted>
  <dcterms:created xsi:type="dcterms:W3CDTF">2021-12-08T18:17:00Z</dcterms:created>
  <dcterms:modified xsi:type="dcterms:W3CDTF">2021-12-08T18:17:00Z</dcterms:modified>
</cp:coreProperties>
</file>